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Bodický, Samuel (1850-1919)</w:t>
      </w:r>
    </w:p>
    <w:p>
      <w:pPr>
        <w:pStyle w:val="BodyText"/>
      </w:pPr>
      <w:r>
        <w:t xml:space="preserve"> </w:t>
      </w:r>
      <w:r>
        <w:t xml:space="preserve"> </w:t>
      </w:r>
      <w:r>
        <w:t xml:space="preserve"> </w:t>
      </w:r>
      <w:r>
        <w:t xml:space="preserve"> </w:t>
      </w:r>
      <w:r>
        <w:rPr>
          <w:b/>
          <w:bCs/>
        </w:rPr>
        <w:t xml:space="preserve">Title:</w:t>
      </w:r>
      <w:r>
        <w:t xml:space="preserve"> Starý mládenec</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STARÝ MLÁDENEC</w:t>
      </w:r>
    </w:p>
    <w:p>
      <w:pPr>
        <w:pStyle w:val="FirstParagraph"/>
      </w:pPr>
      <w:r>
        <w:t xml:space="preserve">V čase usporiadania pozostalosti po nebohom pánu Jánovi Khnassko.
      z Kňažkovej prišiel som na list hodného objemu s nápisom: „Môj život.“
      S privolením patričných dedičov chcem vám ho sprostredkovať.
      „Narodil som sa v kúrii môjho drahého otca v Kňažkovej, kde pri
      jednoduchom domácom vychovávaní usilovne som navštevoval našu
      dedinskú školu. Môj otec, čo aj chudobný, nechcel ma priviazať k nášmu
      dedičnému hospodárstvu, ale vidiac, že mnohí mladí zemania po krát-
      kom voňaní prachu vyšších škôl stávajú sa najprv čestnými, potom sku-
      točnými úradníkmi slávnej stolice, rozhodol sa aj mňa najmenej pre
      vicišpánstvo vychovať. Túto krásnu budúcnosť natoľko mi prehúdali, že
      som aj sám tomu uveril a seba za budúceho vicišpána považoval, čo mi
      posmešné meno „vicišpán“ u mojich dedinských spolužiakov získalo.
      Poslali ma do Gemera, kde maďarský rozum na holby merajú. Stalo sa
      pravda, že v prednáškach nevládajúc sledovať vysoko vzletný maďarský
      sloh pána profesora, okusoval som nebárs po vicišpánsky príkrosť toho.
      trestu, ktorý som sám zamýšľal v budúcnosti tak štedro rozdeľovať. Po.
      vybavení dvoch rokov oddali ma do Štiavnice. Tu mi vznikol okrem
      ideálu doneseného z domu ešte iný, ale tým pochváliť sa rodičom mi
      zabraňovala vrodená bázeň pred palicou. Vám to nezatajím: zaľúbil som
      sa - a to môjmu budúcemu stavu primerane - do dcéry banského radcu
      Rattera. Žil som v snách, kde som si nasníval, ako na štvorzáprahu roz-
      vážať budem milovanú Adelu po stoličnom meste, poklony zo všetkých
      strán budú sa sypať, pravda, hlavná čiastka z nich, pri všetkom nadšení
      za Adelu, týkala sa mňa. Hľadal som prostriedky, ako sa zblížiť k milo-</w:t>
      </w: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253 vanému predmetu, ktorý o tom všetkom nič nevedel, ale raz vynájdené
      a odobrené ostali bez prevedenia. Lepšie tak pre mňa, ďalej som sa ko-
      chal vblahých myšlienkach. -</w:t>
      </w:r>
    </w:p>
    <w:p>
      <w:pPr>
        <w:pStyle w:val="BodyText"/>
      </w:pPr>
      <w:r>
        <w:t xml:space="preserve">Prázdniny strávil som v rodičovskom dome a môj otec, keď nechcel
      pristať na moje pisárske plány, za ktorými aspoň pred zrakom mojím
      jasala sa krásna Adela, ponáhľal som sa do Prešova počúvať práva. Zná-
      mosť zo Štiavnice obťažovala mi čítanie pandektov a pri spomínaní slo-
      va „corpus“ moja mladistvá obrazotvornosť primyslela si aj meno Adela,
      čo časom svojím všetko vyšumelo, zatlačené chudobnou prítomnosťou.
      Išlo hlavne o hmotné zabezpečenie: pokladnica rodičovská začala vy-
      schýnať a moje „nevyhnutné“ potreby vzrastať. Správca kolégia bol mi
      na dobrej pomoci, opatriac mi výnosnú stanicu učiteľskú na vyššom
      dievčenskom ústave.</w:t>
      </w:r>
    </w:p>
    <w:p>
      <w:pPr>
        <w:pStyle w:val="BodyText"/>
      </w:pPr>
      <w:r>
        <w:t xml:space="preserve">Bola to rozkoš, medzi dvanásť- až šestnásťročnými slečinkami auto-
      ritatívne si vystupovať v tom povedomí, že najmenší znak mojej blaho-
      sklonnosti stretne sa s tým najväčším potešením u mojich žiačok. Kto by
      im chcel vziať túto radosť? Ja najmenej: stal som sa samou blahosklon-
      nosťou, najmä voči šestnásťročnej Matilde, grófke Rejsky. Myslíte, že
      som vysoko rúbal? Povážte právnika, znajúceho všetky stupne politické-
      ho úradníctva od kancelistu až po kancelára! Ktorý z nich nie je vysta-
      vený túžbe po vysokom a mastnom úrade? A koľkí sú, ktorí by nevideli
      vsebe zosobnené schopnosti, oprávňujúce k neobyčajnej kariére? Ja som
      cítil, ba sistotou vedel, že očakávanie drahého otca - vicišpánstvo — ďa-
      leko prevýšim a tá istota utvrdzovala ma v dvorení Matilde. Blaženého
      dumania dosť bolo v Štiavnici: pozbieral som všetky znalosti načerpané
      zo zaľúbených kníh, aby vyznanie mojej lásky skvele dopadlo. Ako sa do:
      toho chytiť? bola ďalšia otázka.</w:t>
      </w:r>
    </w:p>
    <w:p>
      <w:pPr>
        <w:pStyle w:val="BodyText"/>
      </w:pPr>
      <w:r>
        <w:t xml:space="preserve">Neočakávaná ostýchavosť nedala k výrazu citov mojich prikročiť,
      zostalo len pri chválení usilovnej žiačky Matildy. Keď som to už sám.
      zunoval a zaľúbené pohľady cestu mi prekliesnili, osmelil som sa vyznať
      náklonnosť k pracovitej „žiačke“ Matilde. „Žiačka“ musela vystať, aby
      len „Matilda“ ostala. Ja právnik, zeman práve tak ako gróf Rejský, ná-
      dejný Boh vie čo, musím rezolútne vystúpiť. Stisol som krásnu rúčku
      a ticho do ucha pošepol: „Matilda, ja vás ľúbim!“ Za to sa mi dostalo.
      názvu z krásnych grófskych úst: „Neočatý!“ av ten samý deň vypoveda-</w:t>
      </w:r>
    </w:p>
    <w:p>
      <w:pPr>
        <w:pStyle w:val="BodyText"/>
      </w:pPr>
      <w:r>
        <w:t xml:space="preserve">nie z ústavu. Tým sa skončila moja ľúbostná história a pretože </w:t>
      </w:r>
      <w:r>
        <w:rPr>
          <w:i/>
          <w:iCs/>
        </w:rPr>
        <w:t xml:space="preserve">deficiente
        pecu, deficit omne nia</w:t>
      </w:r>
      <w:r>
        <w:t xml:space="preserve"> , preto aj moje právnické štúdiá.</w:t>
      </w:r>
    </w:p>
    <w:p>
      <w:pPr>
        <w:pStyle w:val="BodyText"/>
      </w:pPr>
      <w:r>
        <w:t xml:space="preserve">* * * *</w:t>
      </w:r>
    </w:p>
    <w:p>
      <w:pPr>
        <w:pStyle w:val="BodyText"/>
      </w:pPr>
      <w:r>
        <w:t xml:space="preserve">"Tichá Kňažková odpočívala v nočnom spánku, keď som sa umorený vra-
      cal z púti neslávnej právnickej. Osvetlené oknálen jedného domu prezrá-
      dzali, že jeho obyvatelia ešte bdejú. Bola to naša škola. Hnaný zvedavos-
      ťou vyhľadal som si škárku na záclonách, zjavil sa mi obraz, dosiaľ hlboko:
      v srdci zapísaný. Na posteli ležala pani učiteľka, oči spánkom privreté, ale
      rýchlo sa dvíhajúce prsia prezrádzali chorobný stav. Na nízkom stolčeku.
      pri posteli sedelo mladé dievča, oči na chorú upreté pozorovali každý po-
      hyb a ruky k modlitbe zložené prezrádzali výraz srdca hľadajúci poteše-
      nie u Boha. - Kto jetá skrúšená modliteľka? Daromné všetko namáhanie,
      pamäť nebola vstave uhádnuť, že z malej učiteľovej Aničky mohla časom
      vyrásť taká spanilá panna. Štekot psa ma vytrhol z obdivovania a aby ma
      čo nepovolaného vyzvedača nespozorovali, nasmeroval som moje kro-
      ky k rodičovskému domu. Zo sna vytrhnutí rodičia nechceli veriť zraku
      svojmu, keď uvideli navráteného synáčika, až kapacitovaní po vrelom
      vyobjímaní materinskom, nevrlom pokrútení hlavy otcovskej a krátkej
      improvizovanej večeri dopriali mi nočného odpočinku.</w:t>
      </w:r>
    </w:p>
    <w:p>
      <w:pPr>
        <w:pStyle w:val="BodyText"/>
      </w:pPr>
      <w:r>
        <w:t xml:space="preserve">Druhý deň bol venovaný dôkladnému exámenu, ktorého výsledok
      bol ponechať ma v rodičovskom dome dotiaľ, kým sa mi nejaká služba
      nenahodí, teda na neurčitý čas. Mojou starosťou teraz bolo kľukatými
      cestami dozvedieť sa od matky o stave choroby pani učiteľky a v spojení
      s tým o všetkých okolnostiach učiteľského domu.</w:t>
      </w:r>
    </w:p>
    <w:p>
      <w:pPr>
        <w:pStyle w:val="BodyText"/>
      </w:pPr>
      <w:r>
        <w:t xml:space="preserve">„Mamička moja, či by sme nešli navštíviť chorú pani učiteľku? Aj ona
      rada chodievala k nám,“ nadštrkol som mojej matke.</w:t>
      </w:r>
    </w:p>
    <w:p>
      <w:pPr>
        <w:pStyle w:val="BodyText"/>
      </w:pPr>
      <w:r>
        <w:t xml:space="preserve">„Nedbám, syn môj,“ povie ona, „je to kresťanská povinnosť.“ Vybrali
      sme sa a mne sa v škole tak zapáčilo, že som k návšteve školy zabúdal
      volávať mamičku so sebou. Anička ma okúzlila svojím nenúteným po-
      hybovaním, prirodzenou krásou. Pretože ale pri zaliečaní je prvá požia-
      davka zabezpečiť si matku, stal som sa samou úslužnosťou aj nepreko-
      nateľným opatrovníkom chorej. To mi získalo dôveru. Pálilo ma v srdci
      a často i na jazyku, ale smutné položenie chorej zabraňovalo slovo pre- riecť. Spočiatku považoval som celú vec ľahkomyseľne, moje dvorenie
      krásnej Aničke bolo akoby cvičením sa v ľúbostných úlohách. Neskôr,
      keď som sa vžil do domácich okolností, videl tú seba premáhajúcu lásku
      zo strany jednej i druhej, počal ovievať aj mňa duch tej skutočnej lásky,
      úslužnosť nebola viac vypočítaná a pozornosť venovaná Aničke párila sa
      so zaslúženou úctou. Keď chorá trpela, pripojil som k prúdu Aničkiných
      z aj ja z mojich, keď poľahčenie aítila, rozpaloval som radostnou žiarou.
      mojich očí radosť Aničkinu. Kňažková stala sa mi najmilším miestom
      na svete a predtým nenasýtená ctižiadosť najvyššou hodnosťou v stolici
      našla uspokojenie v predstave budúceho života v tichom rodičovskom
      dome, pravda, s Aničkou.</w:t>
      </w:r>
    </w:p>
    <w:p>
      <w:pPr>
        <w:pStyle w:val="BodyText"/>
      </w:pPr>
      <w:r>
        <w:t xml:space="preserve">Rodičia si nevedeli vysvetliť to moje nápadné zaľúbenie sa do tichého
      dedinského života a neborká matka si to tak vysvetľovala, že moja prí-
      lišná láska voči nej nechce ju zarmucovať nespokojnosťou. Pod rukou
      hľadali mi nejaké zamestnanie v stoličnom meste a raz sa otec vrátil zo.
      svojej cesty s vyjasnenou tvárou, volajúc: „Dobre je, syn môj! Nebudeš sa
      už dlho nudiť na dedine, našiel som ti miesto u pána ablegáta Klatkayho.
      v Prešporku.“ Tá správa ma omráčila ako blesk, nevedel som odpovedať,
      zarmútiť otca odoprením, nebolo smelosti pozbaviť seba najblaženejších
      okamihov, nebolo ducha. Našťastie, otec ako pozorný hospodár nemal
      času pozorovať účinok jeho správy na mne, a tak nepozorovaný mal
      som dosť času ponáhľať sa do školy.</w:t>
      </w:r>
    </w:p>
    <w:p>
      <w:pPr>
        <w:pStyle w:val="BodyText"/>
      </w:pPr>
      <w:r>
        <w:t xml:space="preserve">Nikdy mi nebola cesta do školy taká dlhá ako vtedy, myšlienky sa mi
      v hlave rojili, nepozorujúc ani prívetivé príhovory sedliakov idúcich
      po práci, vbehol som do izby. Matka spala: Aničkinu podávanú ruku
      pritisol som k ústam a prvé slovo - zabudnúc na pozdrav - vydralo sa.
      mi: „Anička! Či ma pustíte do sveta?“ Ona neznajúc dosah otázky mojej
      odpovedala: „Nepustím,“ ale po krátkom rozmýšľaní doložila: „Čo vás
      pohlo k tej otázke?“ Rozpovedal som nemilú otcovskú správu, pozoru-
      júc, že Aničkino čielko sa zaťahovalo mráčikmi a jedna slzička sa začala
      vkrádať do oka. Bol som načistom. Anička ma ľúbi, protiviť sa budem,
      nepôjdem. Mlčali sme, až Anička mlčanie pretrhla: „Odpustite moje ne-
      rozmyslené slovo, protiviť sa nesmiete rodičovskej vôli. Či chcete zarmu-
      covať tých, ktorí vaše dobro na srdci nosia? V Kňažkovej nedosiahnete
      vám príslušného cieľa. Pustím Vás!“ Obdivoval som to opanovanie citov.</w:t>
      </w:r>
    </w:p>
    <w:p>
      <w:pPr>
        <w:pStyle w:val="BodyText"/>
      </w:pPr>
      <w:r>
        <w:t xml:space="preserve">My muži sme neschopní toho, len útle ženské srdce k vôli milovanému
      sa zaprie: my ľúbime sebe k vôli, žena ľúbi k vôli nám: my ľúbime, aby
      sme my šťastní boli, žena ľúbi, aby v šťastí našom našla šťastie svoje. To.
      sebazaprenie ma ešte väčšmi rozohnilo a utvrdilo v tom, nedať sa zbaviť
      pre nádejnú skvelú budúcnosť skutočnej blaženosti. —</w:t>
      </w:r>
    </w:p>
    <w:p>
      <w:pPr>
        <w:pStyle w:val="BodyText"/>
      </w:pPr>
      <w:r>
        <w:t xml:space="preserve">Doma ma očakávali veselé tváre: matka zhľadúvala batožinu, opra-
      vujúc staré šaty, otec vyratúval, koľko tvrdých toliarov mi bude treba
      k zakúpeniu nových.</w:t>
      </w:r>
    </w:p>
    <w:p>
      <w:pPr>
        <w:pStyle w:val="BodyText"/>
      </w:pPr>
      <w:r>
        <w:t xml:space="preserve">„Na šťastnú hodinu si sa narodil, syn môj,“ vítala ma matka, „keď
      rovno medzi ablegátov sa dostaneš!“</w:t>
      </w:r>
    </w:p>
    <w:p>
      <w:pPr>
        <w:pStyle w:val="BodyText"/>
      </w:pPr>
      <w:r>
        <w:t xml:space="preserve">„Nežiadam si také šťastie,“ odpovedám, „radšej len doma ostanem.“</w:t>
      </w:r>
    </w:p>
    <w:p>
      <w:pPr>
        <w:pStyle w:val="BodyText"/>
      </w:pPr>
      <w:r>
        <w:t xml:space="preserve">„Ako? Doma? - V Kňažkovej sa nevyučíš ani za vicišpána, ani za ab-
      legáta, musíš ísť do sveta. Pravda, rada ťa mám doma, ale i keď otec ho-
      vorí, a ten s múdrymi pánmi obcuje, že musíš ďalej, pristávam na slová
      otcove.“</w:t>
      </w:r>
    </w:p>
    <w:p>
      <w:pPr>
        <w:pStyle w:val="BodyText"/>
      </w:pPr>
      <w:r>
        <w:t xml:space="preserve">„Ale mamička,“ poviem prosebným hlasom, „či vás samotných doma
      nechať? Starnete, slabnete a hospodárstvo potrebuje mladú silu. Vďačne
      sa vzdám všetkých výhľadov na vicišpánstvo a ablegátstvo, keď len dra-
      hým rodičom môžem byť na pomoci.“</w:t>
      </w:r>
    </w:p>
    <w:p>
      <w:pPr>
        <w:pStyle w:val="BodyText"/>
      </w:pPr>
      <w:r>
        <w:t xml:space="preserve">Mamička bola odzbrojená, slzy radosti liali sa jej po tvári, slovám mo-
      jím verila a ja som dúfal v nej výborného spojenca u otca nájsť.</w:t>
      </w:r>
    </w:p>
    <w:p>
      <w:pPr>
        <w:pStyle w:val="BodyText"/>
      </w:pPr>
      <w:r>
        <w:t xml:space="preserve">Priblížime sa k otcovi. Matka uradostená nad toľkou synovskou lás-
      kou zopakovala pred otcom všetky tie dôkazy, ktoré som bol použil za.
      príčinu môjho zostania doma.</w:t>
      </w:r>
    </w:p>
    <w:p>
      <w:pPr>
        <w:pStyle w:val="BodyText"/>
      </w:pPr>
      <w:r>
        <w:t xml:space="preserve">„Ty ľahkoverná žena,“ nie veľmi priaznivým pre mňa spôsobom začal
      otec, „myslíš, že to všetko pravda, čo ti drahý synáčik nahovoril? Bol
      som pripravený na jeho odpor, ale že si matka na jeho stranu zastane,
      som nemyslel. Dávno sprevádzam kroky jeho a viem, že pán učiteľ rád
      by videl svoju dcéru čo urodzenú paniu Khnassko a mladý pán sadol
      na lep. Pre učiteľovu Aničku sa mu nechce z domu a nie pre nás. Či tak,
      pán syn?“</w:t>
      </w:r>
    </w:p>
    <w:p>
      <w:pPr>
        <w:pStyle w:val="BodyText"/>
      </w:pPr>
      <w:r>
        <w:t xml:space="preserve">Miesto odpovede sklopím oči do zeme, bokom pozriem na matku,
      chcejúc zvedieť, či aj ona prisvedčí slovám otcovým. Zdalo sa, že argu-
      mentácia účinkovala.</w:t>
      </w:r>
    </w:p>
    <w:p>
      <w:pPr>
        <w:pStyle w:val="BodyText"/>
      </w:pPr>
      <w:r>
        <w:t xml:space="preserve">„Vidím,“ pokračuje otec, „že som trafil klinec na hlavu: takže mi po-
      vedz, čo zamýšľaš s Aničkou?“</w:t>
      </w:r>
    </w:p>
    <w:p>
      <w:pPr>
        <w:pStyle w:val="BodyText"/>
      </w:pPr>
      <w:r>
        <w:t xml:space="preserve">Povzbudený miernejším otcovým hlasom rieknem: „Vezmem si ju za
      ženu a budeme hospodáriť.“</w:t>
      </w:r>
    </w:p>
    <w:p>
      <w:pPr>
        <w:pStyle w:val="BodyText"/>
      </w:pPr>
      <w:r>
        <w:t xml:space="preserve">„Pekné myšlienky,“ rozvažuje otec, „či si ale pomyslel, čo je to? - Na-
      krátko ti vysvetlím vec. Ženíme sa preto, aby sme si samotný život osla-
      dili: pri ženení musíme hľadieť na to, aby žena bola bohatá, pri chudobe
      9 sladkosti života ani reči byť nemôže — všetko hovorím zo skúsenosti:
      ďalej na to, aby bola pekná: špatná tvár ani bohatstvo celkom neokrášli:
      hľadieť na to, aby bola vzdelaná, vzdelaný človek potrebuje spoločnicu
      života, s ktorou nielen o koscoch, hrabáčoch, chlebe a statku, ale aj o
      vyšších veciach zhovárať sa môžeš, veď som snáď nadarmo toľké peniaze
      na tvoje školy nevyhodil?? Konečne na to, aby bola z dobrého rodu, kto-
      rý za svojho novotného priateľa platné slovo predniesť môže.“</w:t>
      </w:r>
    </w:p>
    <w:p>
      <w:pPr>
        <w:pStyle w:val="BodyText"/>
      </w:pPr>
      <w:r>
        <w:t xml:space="preserve">Vidiac, že smelé vystúpenie mi len osožiť môže, dal som sa do vysvet-
      lovania otcových slov na moju stranu: „Všetko to som našiel u Aničky,“ -
      otcova tvár sa zvedavosťou naťahovala - „ona je bohatá, má dvoje zdra-
      vých rúk a chuť do práce, je pekná,“ - otec pokýval hlavou - „je vzdela-
      ná, statočne si vedie, má srdce na pravom mieste, rada ma bude mať, čo
      sa týka dobrého rodu, ani o tom niet pochyby, poctivosť rodičovská je
      najlepším odporúčaním pre dcéru.“</w:t>
      </w:r>
    </w:p>
    <w:p>
      <w:pPr>
        <w:pStyle w:val="BodyText"/>
      </w:pPr>
      <w:r>
        <w:t xml:space="preserve">„Bude z teba ablegát,“ ironicky poznamenal otec, „znáš sa vyrúbať.
      Jedno ti musím povedať, čo bezprostredne ženeniu predchádza. Kto
      sa chce ženiť, musí mať zabezpečenú postať. My sme vyžili na našom
      skromnom majetku, keď sa ty so sestrami podelíš, neostane ti ani polo-
      vička. Ja čo otec, starajúci sa o dobro svojich detí, chcem ti lepšiu budúc-
      nosť zabezpečiť. Ako vidno, aj sám svojou výrečnosťou ukazuješ schop-
      nosti k vyššiemu: o dva dni pôjdeš do Prešporku. To je moje posledné
      slovo!“</w:t>
      </w:r>
    </w:p>
    <w:p>
      <w:pPr>
        <w:pStyle w:val="BodyText"/>
      </w:pPr>
      <w:r>
        <w:t xml:space="preserve">S otcom nedalo sa žartovať. Vybral som sa ešte raz do školy - na roz-
      lúčku. Tam ma čakalo prekvapenie, miesto dovtedajšieho radostného
      prijatia našiel som zarazených a pán učiteľ podal mi list, ktorý práve dr-
      žal v rukách. List, na ktorom som poznal písmo môjho otca, znel:</w:t>
      </w:r>
    </w:p>
    <w:p>
      <w:pPr>
        <w:pStyle w:val="BodyText"/>
      </w:pPr>
    </w:p>
    <w:p>
      <w:pPr>
        <w:pStyle w:val="BodyText"/>
      </w:pPr>
      <w:r>
        <w:t xml:space="preserve">„Nľúdny pán učiteľ
      Za moje doterajšie dobrodenia odmeňujete sa nevďačnosťou. Môjho
      syna hľadíte odviesť od tej cesty, na ktorej jedine šťastným byť môže. Nemyslite, že vôľu svoju neprevediem, on pôjde a ubezpečujem Vás, že
      Vaša dcéra podľa túžob Vašich mojou nevestou nikdy nebude.</w:t>
      </w:r>
    </w:p>
    <w:p>
      <w:pPr>
        <w:pStyle w:val="BodyText"/>
      </w:pPr>
      <w:r>
        <w:t xml:space="preserve">Ostávam v Kňažkovej
      Ondrej Khnassko.“</w:t>
      </w:r>
    </w:p>
    <w:p>
      <w:pPr>
        <w:pStyle w:val="BodyText"/>
      </w:pPr>
      <w:r>
        <w:t xml:space="preserve">Mlčky podal som list naspäť statočnému mužovi, ktorý si takú urážku
      nikdy nezaslúžil a slzami pretťhaným hlasom prosil za odpustenie. Pán
      učiteľ ma utešoval, hoci sám potešenia potreboval. Aničku som nevidel
      a na moju otázku odpovedali akosi v rozpakoch, že šla do susednej Du-
      bovej navštíviť svoju priateľku. Ťažko mi padlo odchádzať zo školy bez
      toho, aby som Aničku neodprosil, keď z rozpakov rodičovských bolo:
      zjavné, že Anička následkom listu môjho otca pre vyhnutie podozrenia.
      schválne vyhla rozlúčeniu. Odišiel som zarmútený a na druhý deň s ťaž-
      kým srdcom opúšťal Kňažkovú.</w:t>
      </w:r>
    </w:p>
    <w:p>
      <w:pPr>
        <w:pStyle w:val="BodyText"/>
      </w:pPr>
    </w:p>
    <w:p>
      <w:pPr>
        <w:pStyle w:val="BodyText"/>
      </w:pPr>
      <w:r>
        <w:t xml:space="preserve">Nový život, nové dojmy, nové okolnosti vyrazili ma z doterajšej koľaje.
      V hlučnom veľkomestskom živote pri spoznaní toľkých nových vecí po-
      minuli idylické názory a celým zápalom mladistvého srdca hodil som
      sa v prúd. Niekedy v okamihoch samoty túžil som po tom, čo sa doma.
      tak nerado opúšťalo, ale búrlivá každodennosť ma vytrhla z rozjímania.
      Aničku zabudnúť predsa mi nebolo možno, a keď čas pomáhal zmazávať
      z pamäti jej krásne ťahy, ostávala mojím strážnym anjelom ako postava.
      neurčitých ťahov.</w:t>
      </w:r>
    </w:p>
    <w:p>
      <w:pPr>
        <w:pStyle w:val="BodyText"/>
      </w:pPr>
      <w:r>
        <w:t xml:space="preserve">Môj principál Klatkay, spojený zväzkami rodinnými s mnohými
      prednejšími rodinami, otvoril mi prístup do prešporských salónov. Uvi-
      del som nový život a na prvý pohľad javilo sa mi všetko leskom zlatom:
      v ďalšom priebehu rozoznával som zlato od pozlátky.</w:t>
      </w:r>
    </w:p>
    <w:p>
      <w:pPr>
        <w:pStyle w:val="BodyText"/>
      </w:pPr>
      <w:r>
        <w:t xml:space="preserve">Na jednej zábave videl som aj lásku z mojich právnických časov -
      grófku Matildu Rejsky: skvela sa čo hviezda prvej veľkosti, nosená svo-
      jou krásou, rodičovským bohatstvom a postavením. Vôkol hviezdy toči-
      lo sa i celé množstvo bludíc v podobe panských švihákov, žiadostivých
      jedného milostného pohľadu, aby sa ním mohli honosiť. Poznala ma,
      a zvláštne, po tak príkrom výstupe dostalo sa mi šťastia byť osloveným
      a predstaveným ako starý známy. Prijal som to úctivo, ale ľahostajne,</w:t>
      </w:r>
    </w:p>
    <w:p>
      <w:pPr>
        <w:pStyle w:val="BodyText"/>
      </w:pPr>
      <w:r>
        <w:t xml:space="preserve">vidiac, že by rada o jedného zväčšila ten záprah, ktorý si tak hrdo vy-
      kračuje v jej triumfovom kočiare. Následok ľahostajnosti bol, že urazená.
      ženská pýcha chcejúc vôľu svoju na každý pád previesť, dala ma skrze
      svoju matku k večierkom povolať, aké povolanie vyznačením súc, ne-
      mohol som odoprieť. Dostavil som sa a po učinených povinných poklo-
      nách úmyslom mi bolo utiahnuť sa, cítiac, že som v spoločnosti veľmi
      pobočnou, ak nie najnepatrnejšou osobnosťou, ale Matilda vytiahla ma.
      z tichého úkrytu do hluku spoločenského. Zamýšľaná zdržanlivosť mu-
      sela ustúpiť pravidlám zdvorilosti: ponúkol som Matilde rameno.</w:t>
      </w:r>
    </w:p>
    <w:p>
      <w:pPr>
        <w:pStyle w:val="BodyText"/>
      </w:pPr>
      <w:r>
        <w:t xml:space="preserve">„Neobdivujete moju dobrú pamäť,“ oslovila ma, „keď som vás po
      dvoch rokoch v takej početnej spoločnosti poznala?“</w:t>
      </w:r>
    </w:p>
    <w:p>
      <w:pPr>
        <w:pStyle w:val="BodyText"/>
      </w:pPr>
      <w:r>
        <w:t xml:space="preserve">„Prijmite moju vďaku, milostivá grófka,“ tak mi diktovali naučené
      formulky, „obdivujem vás tým viac, že človek v mojom veku sa v krát-
      kom čase nápadne mení.“</w:t>
      </w:r>
    </w:p>
    <w:p>
      <w:pPr>
        <w:pStyle w:val="BodyText"/>
      </w:pPr>
      <w:r>
        <w:t xml:space="preserve">„Pravdu máte, meníme sa nielen v postave, ale aj v citoch. Niekedy
      s úsmevom, niekedy s poľutovaním považujem svoju minulosť: mnoho.
      sa mi prihodilo, čo srdečne ľutovať musím.“</w:t>
      </w:r>
    </w:p>
    <w:p>
      <w:pPr>
        <w:pStyle w:val="BodyText"/>
      </w:pPr>
      <w:r>
        <w:t xml:space="preserve">„Moje čity sa tak rýchle nemenia a dva roky sú taký krátky čas, že
      som najmenšiu zmenu nepobadal,“ doložím dvojzmyselne, vediac, kam.
      jej reč cieli.</w:t>
      </w:r>
    </w:p>
    <w:p>
      <w:pPr>
        <w:pStyle w:val="BodyText"/>
      </w:pPr>
      <w:r>
        <w:t xml:space="preserve">„Ny ste stálejší, ale mám nádej, že ma teraz v stálosti neprevýšite,“
      skončila rozhovor a pridala sa k inému kruhu spoločnosti.</w:t>
      </w:r>
    </w:p>
    <w:p>
      <w:pPr>
        <w:pStyle w:val="BodyText"/>
      </w:pPr>
      <w:r>
        <w:t xml:space="preserve">V prvom okamihu nepripisoval som jej slovám mnoho obsahu, mys-
      liac, že sú na kopyto iných v spoločnostiach užívaných nabíjané, kde
      sa často hovorí, len aby sa hovorilo. Na iné myšlienky priviedla ma tá
      okolnosť, že sa mi Matilda akoby naschvál vyhýbala. Ten jej skutok mo-
      hol mať stá príčin, ale práve to množstvo príčin dopúšťalo množstvo
      domnienok, z ktorých som si vybral a za neomylnú uznal, že Matilda.
      sa ma stráni pre prílišné prezradenie svojich citov, teda jednoduchá os-
      týchavosť. Len pri rozlúčke, venujúc mi jeden milostný pohľad, pozvala.</w:t>
      </w:r>
    </w:p>
    <w:p>
      <w:pPr>
        <w:pStyle w:val="BodyText"/>
      </w:pPr>
    </w:p>
    <w:p>
      <w:pPr>
        <w:pStyle w:val="BodyText"/>
      </w:pPr>
      <w:r>
        <w:t xml:space="preserve">mak častejším návštevám ich domu, čo matka, naučená vyplniť i tú naj-
      nezmyselnejšiu žiadosť svojej jedináčky, ochotne potvrdila.</w:t>
      </w:r>
    </w:p>
    <w:p>
      <w:pPr>
        <w:pStyle w:val="BodyText"/>
      </w:pPr>
      <w:r>
        <w:t xml:space="preserve">Bola to noc po zábave! Obrazy stráveného večera sa mi mihotali v div-
      nej zmesi, z ktorej jediný bod zjavil sa mi v úplnej žiare, a to bola krásna.
      Matilda. Vedľajšie obrazy sa stratili, ostala len ona sama. Čo to? Pri nej pozorujem druhú postavu, ktorá s ňou závodí. Poznal som a nechcel po-
      znať, počul som jej hlas, ale Matildin milostný pohľad zaujal môj zrak.
      i sluch. Závodili dlho, až krásna Matilda vrelý bozk vtisla na moje ústa.
      a ja som ju zovrel do náručia - tá druhá postava zmizla.</w:t>
      </w:r>
    </w:p>
    <w:p>
      <w:pPr>
        <w:pStyle w:val="BodyText"/>
      </w:pPr>
      <w:r>
        <w:t xml:space="preserve">V radostnom rozochvení otvorím oči. Bol to sen - lež čo si mladá
      krv všetko nepribásni? Včerajšie slová zneli v mojich ušiach zvučnejšie,
      videl som sa byť lúbeným, ľúbil som i ja. Hlavná túžba bola včerajšiemu.
      pozvaniu urobiť zadosť.</w:t>
      </w:r>
    </w:p>
    <w:p>
      <w:pPr>
        <w:pStyle w:val="BodyText"/>
      </w:pPr>
      <w:r>
        <w:t xml:space="preserve">Vyhliadol som si primeraný čas a nesený na krídlach lásky poná-
      hľal som sa sľub zameniť. Oznámenému dostalo sa mi bezodkladného
      prijatia. Matilda zabudla na včerajšiu ostýchavosť. Prvá návšteva netr-
      vala dlho, ale vychádzajúc z matkinej a dcérinej srdečnosti, cítil som.
      sa byť pohnutým podobné návštevy častejšie opakovať. Darmo som
      čakal na príhodný okamih môcť moje srdce Matilde otvoriť, ona vždy</w:t>
      </w:r>
    </w:p>
    <w:p>
      <w:pPr>
        <w:pStyle w:val="BodyText"/>
      </w:pPr>
    </w:p>
    <w:p>
      <w:pPr>
        <w:pStyle w:val="BodyText"/>
      </w:pPr>
      <w:r>
        <w:t xml:space="preserve">uviedla rozhovor do každodennej koľaje, len pri spomienke zábav, keď
      moja kráska zo žiarlivosti naproti rovesníčkam ostré výpady na jed-
      nu, druhú stranu robila, aby som náklonnosti mojej k nej koľko toľko:
      výrazu poprial, povinnosťou mojou bolo: vyhlasovať jej prednosť za
      nepochybnú.</w:t>
      </w:r>
    </w:p>
    <w:p>
      <w:pPr>
        <w:pStyle w:val="BodyText"/>
      </w:pPr>
      <w:r>
        <w:t xml:space="preserve">Túžil som po okamihu, kde vysloviac hlbokú lásku moju dozviem
      sa z úst vlastných Matildiných blaženosť opätovanej lásky. Po zábave
      u vyslanca N., na ktorej som nebol prítomný, bola pri mojej návšteve
      Matilda samotná, ale zdala sa mi rozladená. Zdanie ma neklamalo: po
      privítaní nasledovala skúška:</w:t>
      </w:r>
    </w:p>
    <w:p>
      <w:pPr>
        <w:pStyle w:val="BodyText"/>
      </w:pPr>
      <w:r>
        <w:t xml:space="preserve">„Niete, že včera bola zábava u vyslanca N7“</w:t>
      </w:r>
    </w:p>
    <w:p>
      <w:pPr>
        <w:pStyle w:val="BodyText"/>
      </w:pPr>
      <w:r>
        <w:t xml:space="preserve">„Viem,“ odpovedám s podivením.</w:t>
      </w:r>
    </w:p>
    <w:p>
      <w:pPr>
        <w:pStyle w:val="BodyText"/>
      </w:pPr>
      <w:r>
        <w:t xml:space="preserve">„Vedeli ste i to, že som bola pozvaná?“</w:t>
      </w:r>
    </w:p>
    <w:p>
      <w:pPr>
        <w:pStyle w:val="BodyText"/>
      </w:pPr>
      <w:r>
        <w:t xml:space="preserve">„Vedel.“</w:t>
      </w:r>
    </w:p>
    <w:p>
      <w:pPr>
        <w:pStyle w:val="BodyText"/>
      </w:pPr>
      <w:r>
        <w:t xml:space="preserve">„Prečo ste tam vy neboli?“</w:t>
      </w:r>
    </w:p>
    <w:p>
      <w:pPr>
        <w:pStyle w:val="BodyText"/>
      </w:pPr>
      <w:r>
        <w:t xml:space="preserve">„Preto, že môj principál v nebárs dobrých pomeroch žije svyslancom N.“</w:t>
      </w:r>
    </w:p>
    <w:p>
      <w:pPr>
        <w:pStyle w:val="BodyText"/>
      </w:pPr>
      <w:r>
        <w:t xml:space="preserve">„Nám je teda viacej vrtoch pána principála ako ja?“</w:t>
      </w:r>
    </w:p>
    <w:p>
      <w:pPr>
        <w:pStyle w:val="BodyText"/>
      </w:pPr>
      <w:r>
        <w:t xml:space="preserve">„Aká to otázka, milostivá slečna? Kto mi je prednejším nad vás? Mož-
      no, že to neviete, moja nespôsobnosť nedopustila mi o tom uvedomiť v</w:t>
      </w:r>
    </w:p>
    <w:p>
      <w:pPr>
        <w:pStyle w:val="BodyText"/>
      </w:pPr>
    </w:p>
    <w:p>
      <w:pPr>
        <w:pStyle w:val="BodyText"/>
      </w:pPr>
    </w:p>
    <w:p>
      <w:pPr>
        <w:pStyle w:val="BodyText"/>
      </w:pPr>
      <w:r>
        <w:t xml:space="preserve">ale, keď zdáte sa pochybovať, zaprisahám sa, že každé slovo vaše je mi
      rozkazom, a čo by mi život obetovať prišlo, vďačne ho obetujem za vás!“ „Odpusťte, nechcela som tak hlboko zasiahnuť, presvedčená o prav-
      divosti slov vašich, ale aby ste ma nabudúce v tejto viere udržali, musíte
      šetrnejším byť naproti mne a nedať sa celý večer darmo očakávať.“</w:t>
      </w:r>
    </w:p>
    <w:p>
      <w:pPr>
        <w:pStyle w:val="BodyText"/>
      </w:pPr>
      <w:r>
        <w:t xml:space="preserve">Už som bol v záprahu a na vďaku zapriahnutia som pobozkal podanú
      okrúhlu rúčku.</w:t>
      </w:r>
    </w:p>
    <w:p>
      <w:pPr>
        <w:pStyle w:val="BodyText"/>
      </w:pPr>
      <w:r>
        <w:t xml:space="preserve">Kruh zbožňovateľov sa zväčšil o jedného a bol som jedným z naj-
      oddanejších. Síce sa mi niekedy zdalo, akoby iný bol nado mňa vyzna-
      čený, lež jeden pohľad a chlácholiace slovo vypudili žiarlivé myšlien-
      ky. Spojil som i otcovu i moju teóriu o zdarnom manželstve v jedno,
      poveterné zámky jeden druhý striedali, hviezda nachodila sa v zenite.
      Ruch od krátkeho času v paláci grófa Rejského panujúci nedala mi prí-
      lišná zaslepenosť spozorovať, až sa nielen verejne hovorilo, ale matka mi
      predstavila Matildu ako snúbenicu grófa Alfréda Vadóczyho. Očakávali
      blahoželanie: krásne blahoželanie mohlo sa zo srdca zúfalosťou naplne-
      ného vyprúdiť. Na šťastie naučili ma vyššie spoločnosti aspoň čiastočne
      ohlušiť hlas srdca: nedal som sa zachvátiť náruživosťou. A keď som sa i
      tej nezdvorilosti dopustil, že blahoželanie vystalo, po krátkych poklo-
      nách zavíšil som osudnú návštevu, zanechajúc matku zadivenú a na tvá-
      ri dcérinej posmešný úškľabok.</w:t>
      </w:r>
    </w:p>
    <w:p>
      <w:pPr>
        <w:pStyle w:val="BodyText"/>
      </w:pPr>
      <w:r>
        <w:t xml:space="preserve">V Prešporku viac miesta pre mňa nebolo.</w:t>
      </w:r>
    </w:p>
    <w:p>
      <w:pPr>
        <w:pStyle w:val="BodyText"/>
      </w:pPr>
      <w:r>
        <w:t xml:space="preserve">Dal som na vedomie principálovi, pravda, s vymyslenými príčina-
      mi, môj nezvratný úmysel odísť domov. Presvedčoval ma, prosil, a keď
      všetko neprospelo, za dovtedajšie chatrné služby odmenil sa mi tým, že
      v najbližšom stoličnom zhromaždení na jeho odporúčanie bol som za
      stoličného prísažného vyvolený.</w:t>
      </w:r>
    </w:p>
    <w:p>
      <w:pPr>
        <w:pStyle w:val="BodyText"/>
      </w:pPr>
      <w:r>
        <w:t xml:space="preserve">* * * *</w:t>
      </w:r>
    </w:p>
    <w:p>
      <w:pPr>
        <w:pStyle w:val="BodyText"/>
      </w:pPr>
      <w:r>
        <w:t xml:space="preserve">Chýr zo stoličného zhromaždenia doletel pred mojím príchodom do.
      rodičovského domu, opustenie Prešporku neprekvapilo mojich rodičov,
      ktorí ma už videli na prvom stupni schodov vedúcich - aspoň podľa
      ich túžby - na náramnú výšku slávy. Ich radostné city nebolo mi mož-
      né opätovať, miesto zahojenia jednej rany otvorila sa mi aj druhá. Bola.
      to ohromujúca správa o našej škole, trpký pre mňa obsah jej bol: pani,
      učiteľka v tej chorobe, v ktorej som ju zanechal, odobrala sa na večný odpočinok, pán učiteľ opatrovaný svojou dcérou len polroka prežil sv:
      ju manželku a osirotená Anička po prečkanom smútočnom roku vydala
      sa za učiteľa Radslavického. Komu robiť výčitky? Anička nebola slovom
      zaviazaná mňa dočkať, otec môj podľa svojho pomýleného názoru len
      moje šťastie mal pred očami, keď hľadel roztrhnúť moje zväzky so ško-
      lou. Či sebe? Nemožno! Ja som sa s radosťou ponáhľal domov, aby som
      pri Aničke zabudol na sklamanie. Sklamanie? Kto ma sklamal? Matilda.
      vsvojom správaní a rečiach neoprávnila ma k takým vysokým nádejam,
      aké som si sám nastaval. Sám som jej ponúkol aj život môj, ona mi do-
      priala miesto v jej sprievode pri zábavách. Keď to slovo „sklamanie“
      ďalej rozberám, má ono ešte bolestnejší význam. Kto pred odchodom
      mojím bežal ako bez duše do školy a tam vynútil slzy z očka Aničkin-
      ho a potom obdivoval to panovanie citov, ktorého sám schopný nebol?
      Moja vina, moja najväčšia vina. Či sa znovu hodiť do prúdu hlučného
      života? Nie! Ten ma oklamal. Či sa samotou trápiť a moriť? Nie! To by
      bolo nechlapské. Prichytil som sa s celou zúfalou silou do prác povola-
      nia - darilo sa mi, schopnosti a usilovnosť vydobyli mi všeobecnú dô-
      veru.</w:t>
      </w:r>
    </w:p>
    <w:p>
      <w:pPr>
        <w:pStyle w:val="BodyText"/>
      </w:pPr>
      <w:r>
        <w:t xml:space="preserve">Rok 1848 ma zastihol ako slúžneho. Moji prešporskí rovesníci vývodi-
      li, nami vtedy hlásané myšlienky našli cestu do života. „Voľnosť, rovnosť,
      bratstvo“ bol nápis našej zástavy, voľnosť, ktorú každý „mimovoľne“ mu-
      sel prijať, rovnosť pred zákonom na papieri, bratstvo, ale z bratstva bol
      vylúčený, kto smerodajných nezveleboval aj vich pokleskoch. Nepriate-
      lia vlasti museli zahynúť, aby vlasť v pokoji mohla požívať svoje blaho.
      „Jedna reč“ preč s tými, ktorí natískaním svojich rečí rušiť chcú jednotu
      vlasti. Všetky tieto výrazy boli mi bežné a ako orgán stoličnej správy
      musel som starostlivým zrakom sprevádzať rušiteľov našich samospa-
      siteľných myšlienok. Medzi poznačenými bol aj učiteľ Radslavický.
      V noci,keďnajlepšie spali, vrátili sa moji lapaji do tichého príbytku a zná-
      ručia manželky pri horekovaní detí vytrhli Radslavického a priviedli do.
      väzenia.</w:t>
      </w:r>
    </w:p>
    <w:p>
      <w:pPr>
        <w:pStyle w:val="BodyText"/>
      </w:pPr>
      <w:r>
        <w:t xml:space="preserve">Ráno mi bola oznámená návšteva jednej panej: táto sa mi videla zná-
      ma. Predstavila sa mi ako manželka uväzneného Radslavického. Div
      som z nôh nespadol. Roky tomu, čo som svoju náklonnosť k Aničke
      považoval za utlmenú a len jeden okamih v jej prítomnosti rozpálil za-</w:t>
      </w:r>
    </w:p>
    <w:p>
      <w:pPr>
        <w:pStyle w:val="BodyText"/>
      </w:pPr>
    </w:p>
    <w:p>
      <w:pPr>
        <w:pStyle w:val="BodyText"/>
      </w:pPr>
    </w:p>
    <w:p>
      <w:pPr>
        <w:pStyle w:val="BodyText"/>
      </w:pPr>
    </w:p>
    <w:p>
      <w:pPr>
        <w:pStyle w:val="BodyText"/>
      </w:pPr>
    </w:p>
    <w:p>
      <w:pPr>
        <w:pStyle w:val="BodyText"/>
      </w:pPr>
    </w:p>
    <w:p>
      <w:pPr>
        <w:pStyle w:val="BodyText"/>
      </w:pPr>
      <w:r>
        <w:t xml:space="preserve">niknutú náruživosť. Ale povinnosť je na prvom mieste, ja som slúžny,
      ona prosebníčka - preč útle city.</w:t>
      </w:r>
    </w:p>
    <w:p>
      <w:pPr>
        <w:pStyle w:val="BodyText"/>
      </w:pPr>
      <w:r>
        <w:t xml:space="preserve">„Ráčte ma uvedomiť o žiadosti Vašej,“ oslovil som ju, premôžuc slabosť.</w:t>
      </w:r>
    </w:p>
    <w:p>
      <w:pPr>
        <w:pStyle w:val="BodyText"/>
      </w:pPr>
      <w:r>
        <w:t xml:space="preserve">„Môj manžel, ako ráčite vedieť,“ odpovedala tichým hlasom, „včera
      bol uväznený. Ani on, ani ja nie sme vedomí takého priestupku, ktorý
      väzením trestaný býva: musí to byť nejaké nedorozumenie. Úctivo vás
      preto prosím, ráčte dať vec vyšetriť, aby môj nevinný manžel netrpel.“</w:t>
      </w:r>
    </w:p>
    <w:p>
      <w:pPr>
        <w:pStyle w:val="BodyText"/>
      </w:pPr>
      <w:r>
        <w:t xml:space="preserve">„Nedorozumenie ani do reči prísť nemôže: váš manžel je uväznený
      pre poburovanie. On je zapísaný medzi rušiteľmi krajinských poriadkov,
      bol čitateľom, rozširovateľom slovenských časopisov, teda burič proti
      jednote reči vo vlasti.“</w:t>
      </w:r>
    </w:p>
    <w:p>
      <w:pPr>
        <w:pStyle w:val="BodyText"/>
      </w:pPr>
      <w:r>
        <w:t xml:space="preserve">Jedna slza zaleskla sa v oku krásnej Radslavickej: v tejto slze čítal som
      výčitky. Pálilo ma, že moja úradná prísnosť vynútila jej slzy: ale nebola
      to slza žiaľu nad uväzneným manželom, ale nado mnou, ako zaslepe-
      ným vykonávateľom nespravodlivých rozkazov. Keď slzu zatlačila, od-
      povedala na moje slová:</w:t>
      </w:r>
    </w:p>
    <w:p>
      <w:pPr>
        <w:pStyle w:val="BodyText"/>
      </w:pPr>
      <w:r>
        <w:t xml:space="preserve">„Dosiaľ som neverila, že milovanie materinskej reči je priestupkom
      proti ľudským zákonom, keď zákon Boží ho nebráni. Môj manžel je teda.
      vinný, miloval úprimne reč svojho ľudu, má trpieť: sama už zostanem
      s mojimi deťmi, odkázaná na milosrdenstvo cudzích ľudí, ktorí manžel -
      ku väzňa budú odháňať od svojich dverí. A keď vyhladnuté deti budú
      pýtať chlieb, nasýtim ich rozprávkou o tom otcovi, ktorý preto trpel nie-
      Jen sám, ale aj manželka a deti jeho, že Bohom stvorenú reč svojho ľudu.
      miloval!“ zakončila slzami uduseným hlasom.</w:t>
      </w:r>
    </w:p>
    <w:p>
      <w:pPr>
        <w:pStyle w:val="BodyText"/>
      </w:pPr>
      <w:r>
        <w:t xml:space="preserve">Ďalej mi nebolo možno vydržať.</w:t>
      </w:r>
    </w:p>
    <w:p>
      <w:pPr>
        <w:pStyle w:val="BodyText"/>
      </w:pPr>
      <w:r>
        <w:t xml:space="preserve">„Nerozrývajte ďalej rany srdca môjho!“ zvolám trasúcim hlasom, „váš
      manžel dostane slobodu, a čo by ho celý svet obviňoval, prepustím ho.
      Vaša šľachetná myseľ je zárukou jeho nevinnosti.“</w:t>
      </w:r>
    </w:p>
    <w:p>
      <w:pPr>
        <w:pStyle w:val="BodyText"/>
      </w:pPr>
      <w:r>
        <w:t xml:space="preserve">Zrakom plným vďaky pozrela na mňa, a keď pre plač slova nájsť ne-
      mohla, podala mi ruku a vzdialila sa.</w:t>
      </w:r>
    </w:p>
    <w:p>
      <w:pPr>
        <w:pStyle w:val="BodyText"/>
      </w:pPr>
      <w:r>
        <w:t xml:space="preserve">Na moju zodpovednosť bol Radslavický z väzenia prepustený, ja ale,
      pretože som dostal napomenutie k väčšej prísnosti a skrývané zazlenia,
      vzdal som sa úradu a zaujal otcovský majetok, zväčšený dedičstvom po
      mojom strýcovi.</w:t>
      </w:r>
    </w:p>
    <w:p>
      <w:pPr>
        <w:pStyle w:val="BodyText"/>
      </w:pPr>
      <w:r>
        <w:t xml:space="preserve">Manželia Radslavickovci prekvapili masvojou milou návštevou, vzdá-
      vajúc mi vďaku za môj - ako oni hovorili - šľachetný skutok, dovedúc</w:t>
      </w:r>
    </w:p>
    <w:p>
      <w:pPr>
        <w:pStyle w:val="BodyText"/>
      </w:pPr>
      <w:r>
        <w:t xml:space="preserve">sebou i dvoje vydarených detí, Janka a Aničku. Bolo to skákania, kriku,
      pre mňa neslýchaná, ale milá zábava. S radosťou som zadosť urobil ich
      pozvaniu a vrátil milú návštevu. Potom som sa častejšie vracal a vracal,
      i keď ma oni nenavštívili: u detí zaslúžil som si zabávaním a donášaný-
      mi darčekmi meno „strýčko.“ K závideniu bolo šťastie a pokoj domu
      Radslavického, nie pre oplývanie bohatstvom, lebo toho tam nebolo, nie
      pre skvelé postavenie, lebo ktože by to hľadal u dedinského učiteľa? Ale
      pre prísne plnenie povinností verejných i súkromných, pochádzajúce
      z čistej studnice lásky. Radslavický bol šľachetný muž, poznajúc v svo:
      jej manželke všetky cnosti ženské miloval ju ako svoj najdrahocennej
      poklad: Anička milovala jeho a ja ako nerozlučný člen rodiny zohrieval
      som sa na výslní tejto obapolnej lásky.</w:t>
      </w:r>
    </w:p>
    <w:p>
      <w:pPr>
        <w:pStyle w:val="BodyText"/>
      </w:pPr>
      <w:r>
        <w:t xml:space="preserve">Mnohým na dcéry bohatým otcom a pani matkám neľúbil sa môj pa-
      nický život: chceli ma na silu oženiť. Keď vábenie neosožilo, chytili sa
      jazýčky do klebetenia, keď sa klebety minuli účinku, premýšľané bolo
      medzi pohárikmi, ba i vážne o vymretí starodávneho šľachtického rodu
      Khnassko z Kňažkovej. Všetko darmo - kde nájsť spoločnicu, ktorá by
      sa Aničke vyrovnala?</w:t>
      </w:r>
    </w:p>
    <w:p>
      <w:pPr>
        <w:pStyle w:val="BodyText"/>
      </w:pPr>
      <w:r>
        <w:t xml:space="preserve">Roky sa míňali, čierne vlasy začali sa srieniť, nádeje mamičiek pre-
      stávali a mne sa dostalo názvu starého mládenca. Ako starý mládenec
      strávil som veľkú čiastku života, a tak aj dokonám. Vypovedal som vám
      celý život, aby ste neodsúdili aj vy toho všeobecne odsúdeného „starého:
      mládenca.“</w:t>
      </w:r>
    </w:p>
    <w:p>
      <w:pPr>
        <w:pStyle w:val="BodyText"/>
      </w:pPr>
      <w:r>
        <w:t xml:space="preserve">To bol obsah nájdeného list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27:07Z</dcterms:created>
  <dcterms:modified xsi:type="dcterms:W3CDTF">2024-10-09T16:27:07Z</dcterms:modified>
</cp:coreProperties>
</file>

<file path=docProps/custom.xml><?xml version="1.0" encoding="utf-8"?>
<Properties xmlns="http://schemas.openxmlformats.org/officeDocument/2006/custom-properties" xmlns:vt="http://schemas.openxmlformats.org/officeDocument/2006/docPropsVTypes"/>
</file>